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D243952" w:rsidR="00661C78" w:rsidRDefault="004A5488">
      <w:r>
        <w:rPr>
          <w:noProof/>
        </w:rPr>
        <w:drawing>
          <wp:inline distT="0" distB="0" distL="0" distR="0" wp14:anchorId="56FE8D84" wp14:editId="3532138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A5488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